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68fd84172237cbb77ba3d284586dfb8f17cbffa0.png"/>
            <a:graphic>
              <a:graphicData uri="http://schemas.openxmlformats.org/drawingml/2006/picture">
                <pic:pic>
                  <pic:nvPicPr>
                    <pic:cNvPr id="1" name="image-68fd84172237cbb77ba3d284586dfb8f17cbffa0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crie esse arquivo </w:t>
      </w:r>
      <w:hyperlink r:id="rId6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read.me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nfigurando Azure Data Factory com Azure DevOps G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Este guia rápido mostra como criar um Azure Data Factory e integrá-lo a um repositório do Azure DevOps, facilitando o controle de versão e a colaboração em equipe.</w:t>
        <w:br/>
        <w:t xml:space="preserve"/>
        <w:br/>
        <w:t xml:space="preserve">---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 Passos Resumido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# 1. Crie o Data Facto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o portal do Azure, crie um novo recurso do tip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Data Factory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reencha as informações básicas: nome, grupo de recursos e região.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# 2. Acesse o Data Factory Studi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ós a criação, acesse o recurso e clique e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Iniciar Studio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  <w:br/>
        <w:t xml:space="preserve"/>
        <w:br/>
        <w:t xml:space="preserve">!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iciar Studi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tps://github.com/user-attachments/assets/25af348f-3be4-442d-8d7c-2e8ed4ad71e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# 3. Configure o Repositório G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o Studio, vá e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Gerenciar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Configuração do Git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scolh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Azure DevOps Git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reencha os campos: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Microsoft Entra ID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Nome do locatário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Organização do Azure Repos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Nome da organização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Projeto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Nome do projeto no Azure DevOp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Repositório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Nome do repositório Git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Branch de colaboração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Exemplo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main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Branch de publicação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adrã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adf_publish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Pasta raiz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Caminho para os arquivos do Data Factory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Opcional) Importe recursos existentes para o repositório.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# 4. Finalize a Configuraçã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que e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Aplicar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  <w:br/>
        <w:t xml:space="preserve"/>
        <w:br/>
        <w:t xml:space="preserve">!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guração Finalizad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tps://github.com/user-attachments/assets/9980bf67-be16-4367-823c-1dd568db9098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>---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 Resulta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Seu Data Factory estará integrado ao Azure DevOps. Todas as alterações feitas serão salvas como arquivos JSON no repositório, garantindo versionamento, rastreabilidade e colaboração centralizada.</w:t>
        <w:br/>
        <w:t xml:space="preserve"/>
        <w:br/>
        <w:t xml:space="preserve">---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Dica: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m essa configuração, sua equipe ganha agilidade, segurança e organização no desenvolvimento dos pipelines de dados!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/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pt-PT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pt-PT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68fd84172237cbb77ba3d284586dfb8f17cbffa0.png" TargetMode="Internal"/><Relationship Id="rId6" Type="http://schemas.openxmlformats.org/officeDocument/2006/relationships/hyperlink" Target="http://read.me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5-30T03:00:22.795Z</dcterms:created>
  <dcterms:modified xsi:type="dcterms:W3CDTF">2025-05-30T03:00:22.795Z</dcterms:modified>
</cp:coreProperties>
</file>